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Bangalore</w:t>
      </w:r>
    </w:p>
    <w:bookmarkStart w:id="26" w:name="X7b1c8e9bfac2964586949bdbd941a6990b07406"/>
    <w:p>
      <w:pPr>
        <w:pStyle w:val="Heading1"/>
      </w:pPr>
      <w:r>
        <w:t xml:space="preserve">Cover Letter for Police Officer Position in India Bangalore</w:t>
      </w:r>
    </w:p>
    <w:p>
      <w:pPr>
        <w:pStyle w:val="FirstParagraph"/>
      </w:pPr>
      <w:r>
        <w:t xml:space="preserve">Dear Hiring Committee,</w:t>
      </w:r>
    </w:p>
    <w:p>
      <w:pPr>
        <w:pStyle w:val="BodyText"/>
      </w:pPr>
      <w:r>
        <w:t xml:space="preserve">I am writing to express my enthusiastic interest in the Police Officer position at the Bengaluru Police Department. As a dedicated and experienced law enforcement professional with a strong commitment to public service, I am eager to contribute my skills, knowledge, and passion for community safety to the dynamic environment of India Bangalore. With over [X years] of experience in policing and a deep understanding of the unique challenges faced by urban centers like Bengaluru, I am confident in my ability to make a meaningful impact as a Police Officer.</w:t>
      </w:r>
    </w:p>
    <w:bookmarkStart w:id="20" w:name="X5cd3ec37bfa1520ca124587627c73d476d41178"/>
    <w:p>
      <w:pPr>
        <w:pStyle w:val="Heading2"/>
      </w:pPr>
      <w:r>
        <w:t xml:space="preserve">Why Police Officer? A Profession Rooted in Service and Integrity</w:t>
      </w:r>
    </w:p>
    <w:p>
      <w:pPr>
        <w:pStyle w:val="FirstParagraph"/>
      </w:pPr>
      <w:r>
        <w:t xml:space="preserve">The role of a Police Officer is more than just a career—it is a calling. In India, the police force plays a pivotal role in maintaining law and order, ensuring public safety, and upholding the principles of justice. Bangalore, as one of India’s fastest-growing cities, demands officers who are not only trained but also adaptable to the complexities of urban governance. My background in [specific policing experience or training] has instilled in me a profound respect for this responsibility. I am particularly drawn to the opportunity to serve in India Bangalore, where the intersection of tradition and modernity creates both unique challenges and opportunities for innovation in law enforcement.</w:t>
      </w:r>
    </w:p>
    <w:bookmarkEnd w:id="20"/>
    <w:bookmarkStart w:id="21" w:name="Xc40fae42daba0a11cb8b8d09ad8856bfc444554"/>
    <w:p>
      <w:pPr>
        <w:pStyle w:val="Heading2"/>
      </w:pPr>
      <w:r>
        <w:t xml:space="preserve">Experience and Skills: A Foundation of Excellence</w:t>
      </w:r>
    </w:p>
    <w:p>
      <w:pPr>
        <w:pStyle w:val="FirstParagraph"/>
      </w:pPr>
      <w:r>
        <w:t xml:space="preserve">Throughout my career, I have consistently demonstrated a commitment to excellence, integrity, and community engagement. My experience as a [previous role, e.g., "Patrolling Officer" or "Community Liaison Officer"] has equipped me with the skills necessary to address diverse public safety concerns. For instance, during my tenure at [previous organization], I spearheaded initiatives to reduce traffic-related incidents in high-density areas, collaborated with local organizations to promote crime prevention awareness, and developed protocols for handling cybercrime cases—a growing concern in urban centers like Bangalore.</w:t>
      </w:r>
    </w:p>
    <w:p>
      <w:pPr>
        <w:pStyle w:val="BodyText"/>
      </w:pPr>
      <w:r>
        <w:t xml:space="preserve">My training includes specialized courses in [mention relevant certifications, e.g., "crisis intervention," "forensic investigation," or "cybercrime detection"], which have further strengthened my ability to tackle complex scenarios. I am also proficient in [mention any specific skills, e.g., "data analysis for crime trends" or "public speaking for community outreach"]. These competencies align seamlessly with the requirements of a Police Officer in India Bangalore, where adaptability and technical expertise are critical to addressing both traditional and modern challenges.</w:t>
      </w:r>
    </w:p>
    <w:bookmarkEnd w:id="21"/>
    <w:bookmarkStart w:id="22" w:name="X149b383c19097d5da730378c4861bc0a9334a79"/>
    <w:p>
      <w:pPr>
        <w:pStyle w:val="Heading2"/>
      </w:pPr>
      <w:r>
        <w:t xml:space="preserve">Commitment to Community Service in India Bangalore</w:t>
      </w:r>
    </w:p>
    <w:p>
      <w:pPr>
        <w:pStyle w:val="FirstParagraph"/>
      </w:pPr>
      <w:r>
        <w:t xml:space="preserve">What sets me apart is my unwavering dedication to serving the community. In India, the police force is often the first point of contact for citizens seeking assistance, and building trust between law enforcement and the public is essential. During my time in [previous location], I actively participated in community policing programs that focused on fostering dialogue between officers and residents. For example, I organized workshops to educate locals about their rights and responsibilities, which led to a 20% increase in reported incidents of petty theft—a clear indicator of improved public engagement.</w:t>
      </w:r>
    </w:p>
    <w:p>
      <w:pPr>
        <w:pStyle w:val="BodyText"/>
      </w:pPr>
      <w:r>
        <w:t xml:space="preserve">India Bangalore’s cultural diversity and rapid urbanization make community-oriented policing even more vital. As a Police Officer here, I aim to leverage my experience in cross-cultural communication and conflict resolution to bridge gaps between different communities. I am particularly interested in contributing to initiatives that address issues such as cyberbullying, domestic violence, and youth empowerment—areas that require both compassion and strategic action.</w:t>
      </w:r>
    </w:p>
    <w:bookmarkEnd w:id="22"/>
    <w:bookmarkStart w:id="23" w:name="X4c92ec8f5d0ae3067ed27ac8b44b68e32648b08"/>
    <w:p>
      <w:pPr>
        <w:pStyle w:val="Heading2"/>
      </w:pPr>
      <w:r>
        <w:t xml:space="preserve">Understanding the Local Context of India Bangalore</w:t>
      </w:r>
    </w:p>
    <w:p>
      <w:pPr>
        <w:pStyle w:val="FirstParagraph"/>
      </w:pPr>
      <w:r>
        <w:t xml:space="preserve">Bangalore’s status as a hub for technology, education, and innovation presents unique challenges for law enforcement. The city’s sprawling infrastructure, high population density, and rapid technological advancements demand a proactive approach to crime prevention. For instance, the rise of digital crimes such as phishing scams and data breaches necessitates officers who are both technologically savvy and socially aware.</w:t>
      </w:r>
    </w:p>
    <w:p>
      <w:pPr>
        <w:pStyle w:val="BodyText"/>
      </w:pPr>
      <w:r>
        <w:t xml:space="preserve">I am deeply familiar with the operational landscape of India Bangalore. The Bengaluru Police’s efforts to implement smart city technologies, such as real-time monitoring systems and AI-driven crime prediction tools, reflect a forward-thinking approach that aligns with my professional aspirations. I have studied the department’s initiatives to improve transparency and accountability, including community feedback mechanisms and citizen engagement platforms. I am eager to contribute to these efforts by bringing my expertise in [specific area] and collaborating with colleagues to enhance public safety through innovation.</w:t>
      </w:r>
    </w:p>
    <w:bookmarkEnd w:id="23"/>
    <w:bookmarkStart w:id="24" w:name="X3dcecdefde8dfc298c42c0f74a49a30460b3277"/>
    <w:p>
      <w:pPr>
        <w:pStyle w:val="Heading2"/>
      </w:pPr>
      <w:r>
        <w:t xml:space="preserve">Why India Bangalore? A City of Opportunity and Purpose</w:t>
      </w:r>
    </w:p>
    <w:p>
      <w:pPr>
        <w:pStyle w:val="FirstParagraph"/>
      </w:pPr>
      <w:r>
        <w:t xml:space="preserve">Choosing India Bangalore as the next step in my career is not just a professional decision—it is a personal one. The city’s vibrant spirit, cultural richness, and entrepreneurial energy make it an ideal place to serve. I have always been inspired by Bengaluru’s ability to balance tradition with progress, and I am excited about the opportunity to contribute to its continued growth while ensuring the safety and well-being of its residents.</w:t>
      </w:r>
    </w:p>
    <w:p>
      <w:pPr>
        <w:pStyle w:val="BodyText"/>
      </w:pPr>
      <w:r>
        <w:t xml:space="preserve">Additionally, India’s emphasis on transparency and accountability in law enforcement resonates deeply with my values. The National Police Commission’s recommendations, which focus on community policing and professional ethics, have shaped my approach to public service. I am committed to upholding these principles by fostering a culture of integrity within the Bengaluru Police Department.</w:t>
      </w:r>
    </w:p>
    <w:bookmarkEnd w:id="24"/>
    <w:bookmarkStart w:id="25" w:name="conclusion-a-promise-of-dedication"/>
    <w:p>
      <w:pPr>
        <w:pStyle w:val="Heading2"/>
      </w:pPr>
      <w:r>
        <w:t xml:space="preserve">Conclusion: A Promise of Dedication</w:t>
      </w:r>
    </w:p>
    <w:p>
      <w:pPr>
        <w:pStyle w:val="FirstParagraph"/>
      </w:pPr>
      <w:r>
        <w:t xml:space="preserve">In conclusion, I am confident that my experience, skills, and passion for public service make me an ideal candidate for the Police Officer position in India Bangalore. I am eager to bring my background in [specific field] and my dedication to community safety to the Bengaluru Police Department. I believe that by working together with fellow officers and residents, we can create a safer, more inclusive environment for all.</w:t>
      </w:r>
    </w:p>
    <w:p>
      <w:pPr>
        <w:pStyle w:val="BodyText"/>
      </w:pPr>
      <w:r>
        <w:t xml:space="preserve">Thank you for considering my application. I look forward to the opportunity to discuss how I can contribute to the mission of the Bengaluru Police Department. Please feel free to contact me at [your phone number] or [your email address] for any additional information.</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 - India Bangalore</dc:title>
  <dc:creator/>
  <dc:language>en</dc:language>
  <cp:keywords/>
  <dcterms:created xsi:type="dcterms:W3CDTF">2026-07-23T23:13:09Z</dcterms:created>
  <dcterms:modified xsi:type="dcterms:W3CDTF">2026-07-23T23:13:09Z</dcterms:modified>
</cp:coreProperties>
</file>

<file path=docProps/custom.xml><?xml version="1.0" encoding="utf-8"?>
<Properties xmlns="http://schemas.openxmlformats.org/officeDocument/2006/custom-properties" xmlns:vt="http://schemas.openxmlformats.org/officeDocument/2006/docPropsVTypes"/>
</file>